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0019" w:type="dxa"/>
        <w:tblInd w:w="-453" w:type="dxa"/>
        <w:tblCellMar>
          <w:left w:w="68" w:type="dxa"/>
          <w:right w:w="68" w:type="dxa"/>
        </w:tblCellMar>
        <w:tblLook w:val="0480" w:firstRow="0" w:lastRow="0" w:firstColumn="1" w:lastColumn="0" w:noHBand="0" w:noVBand="1"/>
      </w:tblPr>
      <w:tblGrid>
        <w:gridCol w:w="10019"/>
      </w:tblGrid>
      <w:tr w:rsidR="00D4376A" w:rsidRPr="00C23377" w:rsidTr="00896B99">
        <w:trPr>
          <w:trHeight w:val="843"/>
        </w:trPr>
        <w:tc>
          <w:tcPr>
            <w:tcW w:w="10019" w:type="dxa"/>
            <w:shd w:val="clear" w:color="auto" w:fill="D9D9D9" w:themeFill="background1" w:themeFillShade="D9"/>
            <w:vAlign w:val="center"/>
          </w:tcPr>
          <w:p w:rsidR="00E75782" w:rsidRPr="00CE1D23" w:rsidRDefault="009C2DB5" w:rsidP="00CE1D23">
            <w:pPr>
              <w:pStyle w:val="Default"/>
              <w:jc w:val="center"/>
              <w:rPr>
                <w:b/>
                <w:color w:val="FF0000"/>
                <w:sz w:val="30"/>
                <w:szCs w:val="30"/>
              </w:rPr>
            </w:pPr>
            <w:bookmarkStart w:id="0" w:name="_GoBack"/>
            <w:bookmarkEnd w:id="0"/>
            <w:r>
              <w:rPr>
                <w:b/>
                <w:color w:val="000000" w:themeColor="text1"/>
                <w:sz w:val="30"/>
                <w:szCs w:val="30"/>
              </w:rPr>
              <w:t>BİRİM KALİTE</w:t>
            </w:r>
            <w:r w:rsidR="00CE1D23" w:rsidRPr="00CE1D23">
              <w:rPr>
                <w:b/>
                <w:color w:val="000000" w:themeColor="text1"/>
                <w:sz w:val="30"/>
                <w:szCs w:val="30"/>
              </w:rPr>
              <w:t xml:space="preserve"> KOMİSYONU</w:t>
            </w:r>
          </w:p>
        </w:tc>
      </w:tr>
      <w:tr w:rsidR="00BE1F35" w:rsidRPr="004F66A5" w:rsidTr="00896B99">
        <w:tc>
          <w:tcPr>
            <w:tcW w:w="10019" w:type="dxa"/>
            <w:shd w:val="clear" w:color="auto" w:fill="auto"/>
          </w:tcPr>
          <w:p w:rsidR="00C00C71" w:rsidRPr="009C2DB5" w:rsidRDefault="00C00C71" w:rsidP="00C00C71">
            <w:pPr>
              <w:pStyle w:val="ListeParagraf"/>
              <w:ind w:left="360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</w:pPr>
          </w:p>
          <w:p w:rsidR="009C2DB5" w:rsidRPr="00C53620" w:rsidRDefault="009C2DB5" w:rsidP="009C2DB5">
            <w:pPr>
              <w:ind w:left="360"/>
              <w:contextualSpacing/>
              <w:rPr>
                <w:rFonts w:ascii="Times New Roman" w:hAnsi="Times New Roman"/>
                <w:sz w:val="28"/>
                <w:szCs w:val="28"/>
              </w:rPr>
            </w:pPr>
            <w:r w:rsidRPr="00C53620">
              <w:rPr>
                <w:rFonts w:ascii="Times New Roman" w:hAnsi="Times New Roman"/>
                <w:sz w:val="28"/>
                <w:szCs w:val="28"/>
              </w:rPr>
              <w:t>Birim Kalite Komisyonunun görevi genel olarak; Yükseköğretim Kalite Kurulu tarafından belirlenen usul ve esaslar doğrultusunda birimdeki kalitenin geliştirilmesi için faaliyetlerde bulunmak</w:t>
            </w:r>
            <w:r w:rsidR="00C9406A" w:rsidRPr="00C53620">
              <w:rPr>
                <w:rFonts w:ascii="Times New Roman" w:hAnsi="Times New Roman"/>
                <w:sz w:val="28"/>
                <w:szCs w:val="28"/>
              </w:rPr>
              <w:t>tır</w:t>
            </w:r>
            <w:r w:rsidRPr="00C53620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:rsidR="00FF5A0B" w:rsidRPr="009C2DB5" w:rsidRDefault="00FF5A0B" w:rsidP="00CD20F8">
            <w:pPr>
              <w:pStyle w:val="Default"/>
              <w:jc w:val="center"/>
              <w:rPr>
                <w:i/>
                <w:sz w:val="28"/>
                <w:szCs w:val="28"/>
              </w:rPr>
            </w:pPr>
          </w:p>
        </w:tc>
      </w:tr>
      <w:tr w:rsidR="00C00C71" w:rsidRPr="004F66A5" w:rsidTr="00896B99">
        <w:trPr>
          <w:trHeight w:val="4617"/>
        </w:trPr>
        <w:tc>
          <w:tcPr>
            <w:tcW w:w="10019" w:type="dxa"/>
            <w:shd w:val="clear" w:color="auto" w:fill="auto"/>
          </w:tcPr>
          <w:p w:rsidR="00CE1D23" w:rsidRPr="009C2DB5" w:rsidRDefault="00CE1D23" w:rsidP="00CE1D23">
            <w:pPr>
              <w:pStyle w:val="ListeParagraf"/>
              <w:autoSpaceDE w:val="0"/>
              <w:autoSpaceDN w:val="0"/>
              <w:adjustRightInd w:val="0"/>
              <w:ind w:left="1069"/>
              <w:jc w:val="both"/>
              <w:rPr>
                <w:rFonts w:ascii="Times New Roman" w:hAnsi="Times New Roman" w:cs="Times New Roman"/>
                <w:color w:val="404040"/>
                <w:sz w:val="28"/>
                <w:szCs w:val="28"/>
              </w:rPr>
            </w:pPr>
          </w:p>
          <w:p w:rsidR="009C2DB5" w:rsidRPr="009C2DB5" w:rsidRDefault="007E4E53" w:rsidP="009C2DB5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Fakültenin </w:t>
            </w:r>
            <w:r w:rsidR="009C2DB5" w:rsidRPr="009C2DB5">
              <w:rPr>
                <w:rFonts w:ascii="Times New Roman" w:hAnsi="Times New Roman"/>
                <w:sz w:val="28"/>
                <w:szCs w:val="28"/>
              </w:rPr>
              <w:t>stratejik planı ve hedefleri doğrultusunda, eğitim-öğretim ve araştırma faaliyetleri ile idari hizmetlerinin değerlendirilmesi, kalitenin geliştirilmesi için faaliyetlerde bulunmak.</w:t>
            </w:r>
          </w:p>
          <w:p w:rsidR="009C2DB5" w:rsidRPr="009C2DB5" w:rsidRDefault="009C2DB5" w:rsidP="009C2DB5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9C2DB5">
              <w:rPr>
                <w:rFonts w:ascii="Times New Roman" w:hAnsi="Times New Roman"/>
                <w:sz w:val="28"/>
                <w:szCs w:val="28"/>
              </w:rPr>
              <w:t>Kurumsal göstergelerin tespit edilmesi ve bu kapsamda yapılacak çalışmaları yürütmek.</w:t>
            </w:r>
          </w:p>
          <w:p w:rsidR="009C2DB5" w:rsidRDefault="009C2DB5" w:rsidP="009C2DB5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9C2DB5">
              <w:rPr>
                <w:rFonts w:ascii="Times New Roman" w:hAnsi="Times New Roman"/>
                <w:sz w:val="28"/>
                <w:szCs w:val="28"/>
              </w:rPr>
              <w:t>İç değerlendirme raporu hazırlama işlemlerini yürütmek.</w:t>
            </w:r>
          </w:p>
          <w:p w:rsidR="00C9406A" w:rsidRDefault="00C9406A" w:rsidP="00C9406A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Birim YGG toplantıları için gerekli raporları hazırlamak</w:t>
            </w:r>
          </w:p>
          <w:p w:rsidR="00C9406A" w:rsidRDefault="00C9406A" w:rsidP="00C9406A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Kalite Yönetim Sistemi kapsamında gerekli olan tüm iş ve işlemleri yürütmek.</w:t>
            </w:r>
            <w:proofErr w:type="gramEnd"/>
          </w:p>
          <w:p w:rsidR="00C9406A" w:rsidRPr="00C9406A" w:rsidRDefault="00C9406A" w:rsidP="00C9406A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gramStart"/>
            <w:r>
              <w:rPr>
                <w:rFonts w:ascii="Times New Roman" w:hAnsi="Times New Roman"/>
                <w:sz w:val="28"/>
                <w:szCs w:val="28"/>
              </w:rPr>
              <w:t>Kalite Yönetim Sistemi kapsamında gerekli olan tüm yazışmaları yapmak.</w:t>
            </w:r>
            <w:proofErr w:type="gramEnd"/>
          </w:p>
          <w:p w:rsidR="009C2DB5" w:rsidRPr="009C2DB5" w:rsidRDefault="009C2DB5" w:rsidP="009C2DB5">
            <w:pPr>
              <w:numPr>
                <w:ilvl w:val="0"/>
                <w:numId w:val="20"/>
              </w:numPr>
              <w:spacing w:after="160" w:line="256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9C2DB5">
              <w:rPr>
                <w:rFonts w:ascii="Times New Roman" w:hAnsi="Times New Roman"/>
                <w:sz w:val="28"/>
                <w:szCs w:val="28"/>
              </w:rPr>
              <w:t>Birim sorumlusunun vereceği diğer görevleri yapmak.</w:t>
            </w:r>
          </w:p>
          <w:p w:rsidR="00CE1D23" w:rsidRPr="009C2DB5" w:rsidRDefault="009C2DB5" w:rsidP="009C2DB5">
            <w:pPr>
              <w:numPr>
                <w:ilvl w:val="0"/>
                <w:numId w:val="20"/>
              </w:numPr>
              <w:spacing w:after="160" w:line="256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9C2DB5">
              <w:rPr>
                <w:rFonts w:ascii="Times New Roman" w:hAnsi="Times New Roman"/>
                <w:sz w:val="28"/>
                <w:szCs w:val="28"/>
              </w:rPr>
              <w:t>Birim Kalite Komisyonu Dekana karşı sorumludur.</w:t>
            </w:r>
          </w:p>
          <w:p w:rsidR="00D35C9E" w:rsidRPr="009C2DB5" w:rsidRDefault="00D35C9E" w:rsidP="00D35C9E">
            <w:pPr>
              <w:ind w:left="7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00C71" w:rsidRPr="009C2DB5" w:rsidRDefault="00C00C71" w:rsidP="008A549E">
            <w:pPr>
              <w:pStyle w:val="ListeParagraf"/>
              <w:ind w:left="92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A549E" w:rsidRPr="009C2DB5" w:rsidRDefault="008A549E" w:rsidP="008A549E">
            <w:pPr>
              <w:pStyle w:val="ListeParagraf"/>
              <w:ind w:left="92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A549E" w:rsidRPr="009C2DB5" w:rsidRDefault="008A549E" w:rsidP="008A549E">
            <w:pPr>
              <w:pStyle w:val="ListeParagraf"/>
              <w:ind w:left="92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A549E" w:rsidRPr="009C2DB5" w:rsidRDefault="008A549E" w:rsidP="00CE1D23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BE560F" w:rsidRPr="004F66A5" w:rsidRDefault="00BE560F" w:rsidP="004F66A5">
      <w:pPr>
        <w:jc w:val="both"/>
        <w:rPr>
          <w:rFonts w:ascii="Times New Roman" w:hAnsi="Times New Roman" w:cs="Times New Roman"/>
        </w:rPr>
      </w:pPr>
    </w:p>
    <w:sectPr w:rsidR="00BE560F" w:rsidRPr="004F66A5" w:rsidSect="00366BB5">
      <w:headerReference w:type="default" r:id="rId8"/>
      <w:footerReference w:type="default" r:id="rId9"/>
      <w:pgSz w:w="11906" w:h="16838"/>
      <w:pgMar w:top="1418" w:right="1418" w:bottom="851" w:left="1418" w:header="45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4E55" w:rsidRDefault="00314E55" w:rsidP="00D4376A">
      <w:pPr>
        <w:spacing w:after="0" w:line="240" w:lineRule="auto"/>
      </w:pPr>
      <w:r>
        <w:separator/>
      </w:r>
    </w:p>
  </w:endnote>
  <w:endnote w:type="continuationSeparator" w:id="0">
    <w:p w:rsidR="00314E55" w:rsidRDefault="00314E55" w:rsidP="00D43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376A" w:rsidRDefault="00212E70" w:rsidP="000C30AB">
    <w:pPr>
      <w:pStyle w:val="Altbilgi"/>
      <w:ind w:hanging="426"/>
      <w:rPr>
        <w:rStyle w:val="SayfaNumaras"/>
        <w:rFonts w:ascii="Times New Roman" w:hAnsi="Times New Roman" w:cs="Times New Roman"/>
      </w:rPr>
    </w:pPr>
    <w:r>
      <w:rPr>
        <w:rFonts w:ascii="Times New Roman" w:hAnsi="Times New Roman" w:cs="Times New Roman"/>
      </w:rPr>
      <w:t>KGK-FRM-002/0</w:t>
    </w:r>
    <w:r w:rsidR="0058544D">
      <w:rPr>
        <w:rFonts w:ascii="Times New Roman" w:hAnsi="Times New Roman" w:cs="Times New Roman"/>
      </w:rPr>
      <w:t>2</w:t>
    </w:r>
    <w:r w:rsidR="000C30AB">
      <w:rPr>
        <w:rFonts w:ascii="Times New Roman" w:hAnsi="Times New Roman" w:cs="Times New Roman"/>
      </w:rPr>
      <w:t xml:space="preserve">                                                             </w:t>
    </w:r>
    <w:r w:rsidR="000C30AB">
      <w:t xml:space="preserve">                                                                </w:t>
    </w:r>
    <w:r w:rsidR="000C30AB" w:rsidRPr="000C30AB">
      <w:rPr>
        <w:rFonts w:ascii="Times New Roman" w:hAnsi="Times New Roman" w:cs="Times New Roman"/>
      </w:rPr>
      <w:t xml:space="preserve">Sayfa No: </w:t>
    </w:r>
    <w:r w:rsidR="000C30AB" w:rsidRPr="000C30AB">
      <w:rPr>
        <w:rStyle w:val="SayfaNumaras"/>
        <w:rFonts w:ascii="Times New Roman" w:hAnsi="Times New Roman" w:cs="Times New Roman"/>
      </w:rPr>
      <w:fldChar w:fldCharType="begin"/>
    </w:r>
    <w:r w:rsidR="000C30AB" w:rsidRPr="000C30AB">
      <w:rPr>
        <w:rStyle w:val="SayfaNumaras"/>
        <w:rFonts w:ascii="Times New Roman" w:hAnsi="Times New Roman" w:cs="Times New Roman"/>
      </w:rPr>
      <w:instrText xml:space="preserve"> PAGE </w:instrText>
    </w:r>
    <w:r w:rsidR="000C30AB" w:rsidRPr="000C30AB">
      <w:rPr>
        <w:rStyle w:val="SayfaNumaras"/>
        <w:rFonts w:ascii="Times New Roman" w:hAnsi="Times New Roman" w:cs="Times New Roman"/>
      </w:rPr>
      <w:fldChar w:fldCharType="separate"/>
    </w:r>
    <w:r w:rsidR="00A41641">
      <w:rPr>
        <w:rStyle w:val="SayfaNumaras"/>
        <w:rFonts w:ascii="Times New Roman" w:hAnsi="Times New Roman" w:cs="Times New Roman"/>
        <w:noProof/>
      </w:rPr>
      <w:t>1</w:t>
    </w:r>
    <w:r w:rsidR="000C30AB" w:rsidRPr="000C30AB">
      <w:rPr>
        <w:rStyle w:val="SayfaNumaras"/>
        <w:rFonts w:ascii="Times New Roman" w:hAnsi="Times New Roman" w:cs="Times New Roman"/>
      </w:rPr>
      <w:fldChar w:fldCharType="end"/>
    </w:r>
    <w:r w:rsidR="000C30AB" w:rsidRPr="000C30AB">
      <w:rPr>
        <w:rStyle w:val="SayfaNumaras"/>
        <w:rFonts w:ascii="Times New Roman" w:hAnsi="Times New Roman" w:cs="Times New Roman"/>
      </w:rPr>
      <w:t>/</w:t>
    </w:r>
    <w:r w:rsidR="000C30AB" w:rsidRPr="000C30AB">
      <w:rPr>
        <w:rStyle w:val="SayfaNumaras"/>
        <w:rFonts w:ascii="Times New Roman" w:hAnsi="Times New Roman" w:cs="Times New Roman"/>
      </w:rPr>
      <w:fldChar w:fldCharType="begin"/>
    </w:r>
    <w:r w:rsidR="000C30AB" w:rsidRPr="000C30AB">
      <w:rPr>
        <w:rStyle w:val="SayfaNumaras"/>
        <w:rFonts w:ascii="Times New Roman" w:hAnsi="Times New Roman" w:cs="Times New Roman"/>
      </w:rPr>
      <w:instrText xml:space="preserve"> NUMPAGES </w:instrText>
    </w:r>
    <w:r w:rsidR="000C30AB" w:rsidRPr="000C30AB">
      <w:rPr>
        <w:rStyle w:val="SayfaNumaras"/>
        <w:rFonts w:ascii="Times New Roman" w:hAnsi="Times New Roman" w:cs="Times New Roman"/>
      </w:rPr>
      <w:fldChar w:fldCharType="separate"/>
    </w:r>
    <w:r w:rsidR="00A41641">
      <w:rPr>
        <w:rStyle w:val="SayfaNumaras"/>
        <w:rFonts w:ascii="Times New Roman" w:hAnsi="Times New Roman" w:cs="Times New Roman"/>
        <w:noProof/>
      </w:rPr>
      <w:t>1</w:t>
    </w:r>
    <w:r w:rsidR="000C30AB" w:rsidRPr="000C30AB">
      <w:rPr>
        <w:rStyle w:val="SayfaNumaras"/>
        <w:rFonts w:ascii="Times New Roman" w:hAnsi="Times New Roman" w:cs="Times New Roman"/>
      </w:rPr>
      <w:fldChar w:fldCharType="end"/>
    </w:r>
  </w:p>
  <w:p w:rsidR="00366BB5" w:rsidRPr="00366BB5" w:rsidRDefault="00366BB5" w:rsidP="00366BB5">
    <w:pPr>
      <w:pStyle w:val="Altbilgi"/>
      <w:jc w:val="center"/>
      <w:rPr>
        <w:rFonts w:ascii="Times New Roman" w:hAnsi="Times New Roman" w:cs="Times New Roman"/>
        <w:color w:val="FF0000"/>
        <w:sz w:val="18"/>
        <w:szCs w:val="18"/>
        <w:lang w:val="x-none"/>
      </w:rPr>
    </w:pPr>
    <w:r w:rsidRPr="00366BB5">
      <w:rPr>
        <w:rFonts w:ascii="Times New Roman" w:hAnsi="Times New Roman" w:cs="Times New Roman"/>
        <w:color w:val="FF0000"/>
        <w:sz w:val="18"/>
        <w:szCs w:val="18"/>
      </w:rPr>
      <w:t>Bu doküman elektronik doküman olup basılı halleri kontrolsüz kopya niteliğindedir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4E55" w:rsidRDefault="00314E55" w:rsidP="00D4376A">
      <w:pPr>
        <w:spacing w:after="0" w:line="240" w:lineRule="auto"/>
      </w:pPr>
      <w:r>
        <w:separator/>
      </w:r>
    </w:p>
  </w:footnote>
  <w:footnote w:type="continuationSeparator" w:id="0">
    <w:p w:rsidR="00314E55" w:rsidRDefault="00314E55" w:rsidP="00D43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408" w:type="pct"/>
      <w:tblInd w:w="-44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520"/>
      <w:gridCol w:w="5441"/>
      <w:gridCol w:w="1597"/>
      <w:gridCol w:w="1404"/>
    </w:tblGrid>
    <w:tr w:rsidR="00D4376A" w:rsidTr="00EE0392">
      <w:trPr>
        <w:cantSplit/>
        <w:trHeight w:val="300"/>
      </w:trPr>
      <w:tc>
        <w:tcPr>
          <w:tcW w:w="716" w:type="pct"/>
          <w:vMerge w:val="restart"/>
          <w:vAlign w:val="center"/>
          <w:hideMark/>
        </w:tcPr>
        <w:p w:rsidR="00D4376A" w:rsidRDefault="0058544D" w:rsidP="00D4376A">
          <w:pPr>
            <w:pStyle w:val="stbilgi"/>
            <w:jc w:val="center"/>
            <w:rPr>
              <w:rFonts w:ascii="Century Gothic" w:hAnsi="Century Gothic"/>
            </w:rPr>
          </w:pPr>
          <w:r>
            <w:rPr>
              <w:noProof/>
              <w:lang w:eastAsia="tr-TR"/>
            </w:rPr>
            <w:drawing>
              <wp:inline distT="0" distB="0" distL="0" distR="0" wp14:anchorId="48BC14BF" wp14:editId="7274B0B6">
                <wp:extent cx="866775" cy="847725"/>
                <wp:effectExtent l="0" t="0" r="9525" b="9525"/>
                <wp:docPr id="2" name="Resim 2" descr="Üniversite 2021 logo 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Üniversite 2021 logo 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47" w:type="pct"/>
          <w:vMerge w:val="restart"/>
          <w:vAlign w:val="center"/>
          <w:hideMark/>
        </w:tcPr>
        <w:p w:rsidR="00D4376A" w:rsidRPr="00021CEA" w:rsidRDefault="00D4376A" w:rsidP="00D4376A">
          <w:pPr>
            <w:pStyle w:val="stbilgi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021CEA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D4376A" w:rsidRPr="00021CEA" w:rsidRDefault="00FB49CC" w:rsidP="00021CEA">
          <w:pPr>
            <w:pStyle w:val="stbilgi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FEN</w:t>
          </w:r>
          <w:r w:rsidR="00377BAA" w:rsidRPr="00021CEA">
            <w:rPr>
              <w:rFonts w:ascii="Times New Roman" w:hAnsi="Times New Roman" w:cs="Times New Roman"/>
              <w:b/>
              <w:sz w:val="32"/>
              <w:szCs w:val="32"/>
            </w:rPr>
            <w:t xml:space="preserve"> FAKÜLTESİ</w:t>
          </w:r>
          <w:r w:rsidR="00377BAA" w:rsidRPr="00A71A06">
            <w:rPr>
              <w:rFonts w:ascii="Times New Roman" w:hAnsi="Times New Roman" w:cs="Times New Roman"/>
              <w:b/>
              <w:sz w:val="28"/>
              <w:szCs w:val="28"/>
            </w:rPr>
            <w:t xml:space="preserve"> </w:t>
          </w:r>
        </w:p>
      </w:tc>
      <w:tc>
        <w:tcPr>
          <w:tcW w:w="817" w:type="pct"/>
          <w:vAlign w:val="center"/>
          <w:hideMark/>
        </w:tcPr>
        <w:p w:rsidR="00D4376A" w:rsidRPr="002F2A17" w:rsidRDefault="00D4376A" w:rsidP="00D4376A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 w:rsidRPr="002F2A17">
            <w:rPr>
              <w:rFonts w:ascii="Times New Roman" w:hAnsi="Times New Roman" w:cs="Times New Roman"/>
              <w:sz w:val="18"/>
              <w:szCs w:val="18"/>
            </w:rPr>
            <w:t>Doküman Kodu</w:t>
          </w:r>
        </w:p>
      </w:tc>
      <w:tc>
        <w:tcPr>
          <w:tcW w:w="720" w:type="pct"/>
          <w:vAlign w:val="center"/>
          <w:hideMark/>
        </w:tcPr>
        <w:p w:rsidR="00D4376A" w:rsidRPr="002F2A17" w:rsidRDefault="00C53620" w:rsidP="00A64ED7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>
            <w:rPr>
              <w:rFonts w:ascii="Times New Roman" w:hAnsi="Times New Roman" w:cs="Times New Roman"/>
              <w:b/>
              <w:bCs/>
              <w:sz w:val="18"/>
              <w:szCs w:val="18"/>
            </w:rPr>
            <w:t>FEN-GRV-033</w:t>
          </w:r>
        </w:p>
      </w:tc>
    </w:tr>
    <w:tr w:rsidR="00D4376A" w:rsidTr="00EE0392">
      <w:trPr>
        <w:cantSplit/>
        <w:trHeight w:val="300"/>
      </w:trPr>
      <w:tc>
        <w:tcPr>
          <w:tcW w:w="716" w:type="pct"/>
          <w:vMerge/>
          <w:vAlign w:val="center"/>
          <w:hideMark/>
        </w:tcPr>
        <w:p w:rsidR="00D4376A" w:rsidRDefault="00D4376A" w:rsidP="00D4376A">
          <w:pPr>
            <w:rPr>
              <w:rFonts w:ascii="Century Gothic" w:hAnsi="Century Gothic"/>
            </w:rPr>
          </w:pPr>
        </w:p>
      </w:tc>
      <w:tc>
        <w:tcPr>
          <w:tcW w:w="2747" w:type="pct"/>
          <w:vMerge/>
          <w:vAlign w:val="center"/>
          <w:hideMark/>
        </w:tcPr>
        <w:p w:rsidR="00D4376A" w:rsidRDefault="00D4376A" w:rsidP="00D4376A">
          <w:pPr>
            <w:rPr>
              <w:rFonts w:ascii="Tahoma" w:hAnsi="Tahoma" w:cs="Tahoma"/>
              <w:b/>
              <w:bCs/>
              <w:sz w:val="40"/>
              <w:szCs w:val="40"/>
            </w:rPr>
          </w:pPr>
        </w:p>
      </w:tc>
      <w:tc>
        <w:tcPr>
          <w:tcW w:w="817" w:type="pct"/>
          <w:vAlign w:val="center"/>
          <w:hideMark/>
        </w:tcPr>
        <w:p w:rsidR="00D4376A" w:rsidRPr="002F2A17" w:rsidRDefault="00D4376A" w:rsidP="00D4376A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 w:rsidRPr="002F2A17">
            <w:rPr>
              <w:rFonts w:ascii="Times New Roman" w:hAnsi="Times New Roman" w:cs="Times New Roman"/>
              <w:sz w:val="18"/>
              <w:szCs w:val="18"/>
            </w:rPr>
            <w:t>Yürürlük Tarihi</w:t>
          </w:r>
        </w:p>
      </w:tc>
      <w:tc>
        <w:tcPr>
          <w:tcW w:w="720" w:type="pct"/>
          <w:vAlign w:val="center"/>
          <w:hideMark/>
        </w:tcPr>
        <w:p w:rsidR="00D4376A" w:rsidRPr="002F2A17" w:rsidRDefault="00C53620" w:rsidP="00D4376A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>
            <w:rPr>
              <w:rFonts w:ascii="Times New Roman" w:hAnsi="Times New Roman" w:cs="Times New Roman"/>
              <w:b/>
              <w:bCs/>
              <w:sz w:val="18"/>
              <w:szCs w:val="18"/>
            </w:rPr>
            <w:t>12.02.2026</w:t>
          </w:r>
        </w:p>
      </w:tc>
    </w:tr>
    <w:tr w:rsidR="00D4376A" w:rsidTr="00EE0392">
      <w:trPr>
        <w:cantSplit/>
        <w:trHeight w:val="300"/>
      </w:trPr>
      <w:tc>
        <w:tcPr>
          <w:tcW w:w="716" w:type="pct"/>
          <w:vMerge/>
          <w:vAlign w:val="center"/>
          <w:hideMark/>
        </w:tcPr>
        <w:p w:rsidR="00D4376A" w:rsidRDefault="00D4376A" w:rsidP="00D4376A">
          <w:pPr>
            <w:rPr>
              <w:rFonts w:ascii="Century Gothic" w:hAnsi="Century Gothic"/>
            </w:rPr>
          </w:pPr>
        </w:p>
      </w:tc>
      <w:tc>
        <w:tcPr>
          <w:tcW w:w="2747" w:type="pct"/>
          <w:vMerge/>
          <w:vAlign w:val="center"/>
          <w:hideMark/>
        </w:tcPr>
        <w:p w:rsidR="00D4376A" w:rsidRDefault="00D4376A" w:rsidP="00D4376A">
          <w:pPr>
            <w:rPr>
              <w:rFonts w:ascii="Tahoma" w:hAnsi="Tahoma" w:cs="Tahoma"/>
              <w:b/>
              <w:bCs/>
              <w:sz w:val="40"/>
              <w:szCs w:val="40"/>
            </w:rPr>
          </w:pPr>
        </w:p>
      </w:tc>
      <w:tc>
        <w:tcPr>
          <w:tcW w:w="817" w:type="pct"/>
          <w:vAlign w:val="center"/>
          <w:hideMark/>
        </w:tcPr>
        <w:p w:rsidR="00D4376A" w:rsidRPr="002F2A17" w:rsidRDefault="00D4376A" w:rsidP="00D4376A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 w:rsidRPr="002F2A17">
            <w:rPr>
              <w:rFonts w:ascii="Times New Roman" w:hAnsi="Times New Roman" w:cs="Times New Roman"/>
              <w:sz w:val="18"/>
              <w:szCs w:val="18"/>
            </w:rPr>
            <w:t>Revizyon Tarihi/No</w:t>
          </w:r>
        </w:p>
      </w:tc>
      <w:tc>
        <w:tcPr>
          <w:tcW w:w="720" w:type="pct"/>
          <w:vAlign w:val="center"/>
        </w:tcPr>
        <w:p w:rsidR="00D4376A" w:rsidRPr="002F2A17" w:rsidRDefault="00C53620" w:rsidP="00D4376A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>
            <w:rPr>
              <w:rFonts w:ascii="Times New Roman" w:hAnsi="Times New Roman" w:cs="Times New Roman"/>
              <w:b/>
              <w:bCs/>
              <w:sz w:val="18"/>
              <w:szCs w:val="18"/>
            </w:rPr>
            <w:t>0/0</w:t>
          </w:r>
        </w:p>
      </w:tc>
    </w:tr>
    <w:tr w:rsidR="00D4376A" w:rsidTr="00EE0392">
      <w:trPr>
        <w:cantSplit/>
        <w:trHeight w:val="300"/>
      </w:trPr>
      <w:tc>
        <w:tcPr>
          <w:tcW w:w="716" w:type="pct"/>
          <w:vMerge/>
          <w:vAlign w:val="center"/>
          <w:hideMark/>
        </w:tcPr>
        <w:p w:rsidR="00D4376A" w:rsidRDefault="00D4376A" w:rsidP="00D4376A">
          <w:pPr>
            <w:rPr>
              <w:rFonts w:ascii="Century Gothic" w:hAnsi="Century Gothic"/>
            </w:rPr>
          </w:pPr>
        </w:p>
      </w:tc>
      <w:tc>
        <w:tcPr>
          <w:tcW w:w="2747" w:type="pct"/>
          <w:vMerge/>
          <w:vAlign w:val="center"/>
          <w:hideMark/>
        </w:tcPr>
        <w:p w:rsidR="00D4376A" w:rsidRDefault="00D4376A" w:rsidP="00D4376A">
          <w:pPr>
            <w:rPr>
              <w:rFonts w:ascii="Tahoma" w:hAnsi="Tahoma" w:cs="Tahoma"/>
              <w:b/>
              <w:bCs/>
              <w:sz w:val="40"/>
              <w:szCs w:val="40"/>
            </w:rPr>
          </w:pPr>
        </w:p>
      </w:tc>
      <w:tc>
        <w:tcPr>
          <w:tcW w:w="817" w:type="pct"/>
          <w:vAlign w:val="center"/>
          <w:hideMark/>
        </w:tcPr>
        <w:p w:rsidR="00D4376A" w:rsidRPr="002F2A17" w:rsidRDefault="00D4376A" w:rsidP="00D4376A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 w:rsidRPr="002F2A17">
            <w:rPr>
              <w:rFonts w:ascii="Times New Roman" w:hAnsi="Times New Roman" w:cs="Times New Roman"/>
              <w:sz w:val="18"/>
              <w:szCs w:val="18"/>
            </w:rPr>
            <w:t>Baskı No</w:t>
          </w:r>
        </w:p>
      </w:tc>
      <w:tc>
        <w:tcPr>
          <w:tcW w:w="720" w:type="pct"/>
          <w:vAlign w:val="center"/>
          <w:hideMark/>
        </w:tcPr>
        <w:p w:rsidR="00D4376A" w:rsidRPr="002F2A17" w:rsidRDefault="00C53620" w:rsidP="00D4376A">
          <w:pPr>
            <w:pStyle w:val="stbilgi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>
            <w:rPr>
              <w:rFonts w:ascii="Times New Roman" w:hAnsi="Times New Roman" w:cs="Times New Roman"/>
              <w:b/>
              <w:bCs/>
              <w:sz w:val="18"/>
              <w:szCs w:val="18"/>
            </w:rPr>
            <w:t>0</w:t>
          </w:r>
        </w:p>
      </w:tc>
    </w:tr>
  </w:tbl>
  <w:p w:rsidR="00D4376A" w:rsidRDefault="00D4376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E6E8F"/>
    <w:multiLevelType w:val="hybridMultilevel"/>
    <w:tmpl w:val="672EBC1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BC00056"/>
    <w:multiLevelType w:val="hybridMultilevel"/>
    <w:tmpl w:val="1D58212C"/>
    <w:lvl w:ilvl="0" w:tplc="1A0696EA">
      <w:numFmt w:val="bullet"/>
      <w:lvlText w:val="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0C084EED"/>
    <w:multiLevelType w:val="hybridMultilevel"/>
    <w:tmpl w:val="373A2A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3024DB"/>
    <w:multiLevelType w:val="hybridMultilevel"/>
    <w:tmpl w:val="DCBEDE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554B4"/>
    <w:multiLevelType w:val="hybridMultilevel"/>
    <w:tmpl w:val="A2924A0E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14774BB4"/>
    <w:multiLevelType w:val="hybridMultilevel"/>
    <w:tmpl w:val="1330863C"/>
    <w:lvl w:ilvl="0" w:tplc="0BC02C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97968FA"/>
    <w:multiLevelType w:val="hybridMultilevel"/>
    <w:tmpl w:val="F7FE68F0"/>
    <w:lvl w:ilvl="0" w:tplc="041F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>
    <w:nsid w:val="1A2B2451"/>
    <w:multiLevelType w:val="hybridMultilevel"/>
    <w:tmpl w:val="F5CAEFBE"/>
    <w:lvl w:ilvl="0" w:tplc="041F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>
    <w:nsid w:val="1D306DC0"/>
    <w:multiLevelType w:val="hybridMultilevel"/>
    <w:tmpl w:val="6842184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403423C"/>
    <w:multiLevelType w:val="hybridMultilevel"/>
    <w:tmpl w:val="14B22EC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6B5AA6"/>
    <w:multiLevelType w:val="hybridMultilevel"/>
    <w:tmpl w:val="BD96B55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220AC8"/>
    <w:multiLevelType w:val="hybridMultilevel"/>
    <w:tmpl w:val="6A2213C8"/>
    <w:lvl w:ilvl="0" w:tplc="7A325050">
      <w:numFmt w:val="bullet"/>
      <w:lvlText w:val=""/>
      <w:lvlJc w:val="left"/>
      <w:pPr>
        <w:ind w:left="1145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>
    <w:nsid w:val="2C5035A0"/>
    <w:multiLevelType w:val="hybridMultilevel"/>
    <w:tmpl w:val="E848D452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>
    <w:nsid w:val="2D2B17B3"/>
    <w:multiLevelType w:val="hybridMultilevel"/>
    <w:tmpl w:val="A5AAEB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32221B"/>
    <w:multiLevelType w:val="hybridMultilevel"/>
    <w:tmpl w:val="7DEAF2A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18ADE8"/>
    <w:multiLevelType w:val="hybridMultilevel"/>
    <w:tmpl w:val="B7B5B5F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>
    <w:nsid w:val="37E2167C"/>
    <w:multiLevelType w:val="hybridMultilevel"/>
    <w:tmpl w:val="1986777E"/>
    <w:lvl w:ilvl="0" w:tplc="D1DC77BE">
      <w:numFmt w:val="bullet"/>
      <w:lvlText w:val=""/>
      <w:lvlJc w:val="left"/>
      <w:pPr>
        <w:ind w:left="1145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>
    <w:nsid w:val="38AF439C"/>
    <w:multiLevelType w:val="hybridMultilevel"/>
    <w:tmpl w:val="B3FC825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241CB2"/>
    <w:multiLevelType w:val="hybridMultilevel"/>
    <w:tmpl w:val="FA79E96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3BFD2980"/>
    <w:multiLevelType w:val="hybridMultilevel"/>
    <w:tmpl w:val="5B36C422"/>
    <w:lvl w:ilvl="0" w:tplc="DF70902C">
      <w:numFmt w:val="bullet"/>
      <w:lvlText w:val=""/>
      <w:lvlJc w:val="left"/>
      <w:pPr>
        <w:ind w:left="1145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>
    <w:nsid w:val="47CE7FD8"/>
    <w:multiLevelType w:val="hybridMultilevel"/>
    <w:tmpl w:val="C25E2BFE"/>
    <w:lvl w:ilvl="0" w:tplc="041F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1">
    <w:nsid w:val="4F1528D0"/>
    <w:multiLevelType w:val="hybridMultilevel"/>
    <w:tmpl w:val="FDE49DE8"/>
    <w:lvl w:ilvl="0" w:tplc="7846A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A41F3B"/>
    <w:multiLevelType w:val="hybridMultilevel"/>
    <w:tmpl w:val="EA8241C8"/>
    <w:lvl w:ilvl="0" w:tplc="041F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E842C8"/>
    <w:multiLevelType w:val="hybridMultilevel"/>
    <w:tmpl w:val="E65CED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BE35C69"/>
    <w:multiLevelType w:val="hybridMultilevel"/>
    <w:tmpl w:val="C01A2602"/>
    <w:lvl w:ilvl="0" w:tplc="041F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>
    <w:nsid w:val="5D280588"/>
    <w:multiLevelType w:val="hybridMultilevel"/>
    <w:tmpl w:val="AD04E9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DCA496C"/>
    <w:multiLevelType w:val="hybridMultilevel"/>
    <w:tmpl w:val="7842EF1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6B35D5"/>
    <w:multiLevelType w:val="hybridMultilevel"/>
    <w:tmpl w:val="C3F64A72"/>
    <w:lvl w:ilvl="0" w:tplc="041F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8">
    <w:nsid w:val="65594902"/>
    <w:multiLevelType w:val="hybridMultilevel"/>
    <w:tmpl w:val="6B3436C8"/>
    <w:lvl w:ilvl="0" w:tplc="022468AE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A02B86"/>
    <w:multiLevelType w:val="hybridMultilevel"/>
    <w:tmpl w:val="4D02D4FA"/>
    <w:lvl w:ilvl="0" w:tplc="BB3436A2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BFA297D"/>
    <w:multiLevelType w:val="hybridMultilevel"/>
    <w:tmpl w:val="2C4632C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7"/>
  </w:num>
  <w:num w:numId="2">
    <w:abstractNumId w:val="26"/>
  </w:num>
  <w:num w:numId="3">
    <w:abstractNumId w:val="21"/>
  </w:num>
  <w:num w:numId="4">
    <w:abstractNumId w:val="28"/>
  </w:num>
  <w:num w:numId="5">
    <w:abstractNumId w:val="5"/>
  </w:num>
  <w:num w:numId="6">
    <w:abstractNumId w:val="22"/>
  </w:num>
  <w:num w:numId="7">
    <w:abstractNumId w:val="9"/>
  </w:num>
  <w:num w:numId="8">
    <w:abstractNumId w:val="0"/>
  </w:num>
  <w:num w:numId="9">
    <w:abstractNumId w:val="18"/>
  </w:num>
  <w:num w:numId="10">
    <w:abstractNumId w:val="15"/>
  </w:num>
  <w:num w:numId="11">
    <w:abstractNumId w:val="30"/>
  </w:num>
  <w:num w:numId="12">
    <w:abstractNumId w:val="13"/>
  </w:num>
  <w:num w:numId="13">
    <w:abstractNumId w:val="3"/>
  </w:num>
  <w:num w:numId="14">
    <w:abstractNumId w:val="2"/>
  </w:num>
  <w:num w:numId="15">
    <w:abstractNumId w:val="23"/>
  </w:num>
  <w:num w:numId="16">
    <w:abstractNumId w:val="14"/>
  </w:num>
  <w:num w:numId="17">
    <w:abstractNumId w:val="4"/>
  </w:num>
  <w:num w:numId="18">
    <w:abstractNumId w:val="10"/>
  </w:num>
  <w:num w:numId="19">
    <w:abstractNumId w:val="8"/>
  </w:num>
  <w:num w:numId="20">
    <w:abstractNumId w:val="7"/>
  </w:num>
  <w:num w:numId="21">
    <w:abstractNumId w:val="29"/>
  </w:num>
  <w:num w:numId="22">
    <w:abstractNumId w:val="27"/>
  </w:num>
  <w:num w:numId="23">
    <w:abstractNumId w:val="16"/>
  </w:num>
  <w:num w:numId="24">
    <w:abstractNumId w:val="6"/>
  </w:num>
  <w:num w:numId="25">
    <w:abstractNumId w:val="11"/>
  </w:num>
  <w:num w:numId="26">
    <w:abstractNumId w:val="24"/>
  </w:num>
  <w:num w:numId="27">
    <w:abstractNumId w:val="19"/>
  </w:num>
  <w:num w:numId="28">
    <w:abstractNumId w:val="20"/>
  </w:num>
  <w:num w:numId="29">
    <w:abstractNumId w:val="1"/>
  </w:num>
  <w:num w:numId="30">
    <w:abstractNumId w:val="25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bIwMLU0MbE0NDBW0lEKTi0uzszPAykwrAUAQnjOciwAAAA="/>
  </w:docVars>
  <w:rsids>
    <w:rsidRoot w:val="00D4376A"/>
    <w:rsid w:val="00017C48"/>
    <w:rsid w:val="00021CEA"/>
    <w:rsid w:val="000251AF"/>
    <w:rsid w:val="00054B87"/>
    <w:rsid w:val="00061F18"/>
    <w:rsid w:val="000628D2"/>
    <w:rsid w:val="000C276A"/>
    <w:rsid w:val="000C30AB"/>
    <w:rsid w:val="000D6871"/>
    <w:rsid w:val="000E58F2"/>
    <w:rsid w:val="000F0C4A"/>
    <w:rsid w:val="00130C88"/>
    <w:rsid w:val="001808C6"/>
    <w:rsid w:val="00183383"/>
    <w:rsid w:val="00187A69"/>
    <w:rsid w:val="001A1A64"/>
    <w:rsid w:val="001B386E"/>
    <w:rsid w:val="001B67CF"/>
    <w:rsid w:val="001E74F5"/>
    <w:rsid w:val="00212E70"/>
    <w:rsid w:val="002305DB"/>
    <w:rsid w:val="00273F52"/>
    <w:rsid w:val="002F01DE"/>
    <w:rsid w:val="002F2A17"/>
    <w:rsid w:val="00314E55"/>
    <w:rsid w:val="00330295"/>
    <w:rsid w:val="00333CA3"/>
    <w:rsid w:val="00347373"/>
    <w:rsid w:val="00366BB5"/>
    <w:rsid w:val="00377BAA"/>
    <w:rsid w:val="0038535D"/>
    <w:rsid w:val="003971AE"/>
    <w:rsid w:val="003A722C"/>
    <w:rsid w:val="004423D5"/>
    <w:rsid w:val="00455A8D"/>
    <w:rsid w:val="00457795"/>
    <w:rsid w:val="00460787"/>
    <w:rsid w:val="00474DFB"/>
    <w:rsid w:val="00475E07"/>
    <w:rsid w:val="004B3B35"/>
    <w:rsid w:val="004B5AE8"/>
    <w:rsid w:val="004C48B7"/>
    <w:rsid w:val="004C5513"/>
    <w:rsid w:val="004F66A5"/>
    <w:rsid w:val="005012BE"/>
    <w:rsid w:val="0050187D"/>
    <w:rsid w:val="00526A0F"/>
    <w:rsid w:val="00556536"/>
    <w:rsid w:val="00584A7E"/>
    <w:rsid w:val="0058544D"/>
    <w:rsid w:val="005E31DA"/>
    <w:rsid w:val="005F644E"/>
    <w:rsid w:val="006267AB"/>
    <w:rsid w:val="00631B08"/>
    <w:rsid w:val="00674B81"/>
    <w:rsid w:val="006750DF"/>
    <w:rsid w:val="00686C05"/>
    <w:rsid w:val="006D6EC9"/>
    <w:rsid w:val="00762837"/>
    <w:rsid w:val="0079472E"/>
    <w:rsid w:val="007A7DB7"/>
    <w:rsid w:val="007C3A7D"/>
    <w:rsid w:val="007E4E53"/>
    <w:rsid w:val="00834D02"/>
    <w:rsid w:val="00841472"/>
    <w:rsid w:val="008901BB"/>
    <w:rsid w:val="00896B99"/>
    <w:rsid w:val="008A549E"/>
    <w:rsid w:val="008A54F3"/>
    <w:rsid w:val="008C449B"/>
    <w:rsid w:val="008D514C"/>
    <w:rsid w:val="00927A3A"/>
    <w:rsid w:val="00940456"/>
    <w:rsid w:val="00953311"/>
    <w:rsid w:val="00976A6A"/>
    <w:rsid w:val="0098243B"/>
    <w:rsid w:val="009C2DB5"/>
    <w:rsid w:val="009C48D4"/>
    <w:rsid w:val="00A0008C"/>
    <w:rsid w:val="00A41641"/>
    <w:rsid w:val="00A64ED7"/>
    <w:rsid w:val="00A71A06"/>
    <w:rsid w:val="00A7649D"/>
    <w:rsid w:val="00AA6549"/>
    <w:rsid w:val="00AD3BA7"/>
    <w:rsid w:val="00AE67AA"/>
    <w:rsid w:val="00B02924"/>
    <w:rsid w:val="00B07C9F"/>
    <w:rsid w:val="00B40514"/>
    <w:rsid w:val="00B925CE"/>
    <w:rsid w:val="00BD14C0"/>
    <w:rsid w:val="00BD5281"/>
    <w:rsid w:val="00BE1F35"/>
    <w:rsid w:val="00BE357B"/>
    <w:rsid w:val="00BE560F"/>
    <w:rsid w:val="00C00C71"/>
    <w:rsid w:val="00C23377"/>
    <w:rsid w:val="00C5279D"/>
    <w:rsid w:val="00C53620"/>
    <w:rsid w:val="00C9380D"/>
    <w:rsid w:val="00C9406A"/>
    <w:rsid w:val="00CA7397"/>
    <w:rsid w:val="00CD20F8"/>
    <w:rsid w:val="00CE1D23"/>
    <w:rsid w:val="00D04C9B"/>
    <w:rsid w:val="00D11501"/>
    <w:rsid w:val="00D35C9E"/>
    <w:rsid w:val="00D4376A"/>
    <w:rsid w:val="00E2504B"/>
    <w:rsid w:val="00E62B7B"/>
    <w:rsid w:val="00E65171"/>
    <w:rsid w:val="00E67A00"/>
    <w:rsid w:val="00E67D2F"/>
    <w:rsid w:val="00E75782"/>
    <w:rsid w:val="00EE0392"/>
    <w:rsid w:val="00EE6BD0"/>
    <w:rsid w:val="00EE6CF6"/>
    <w:rsid w:val="00EF14FA"/>
    <w:rsid w:val="00EF1B90"/>
    <w:rsid w:val="00F14E56"/>
    <w:rsid w:val="00F2458F"/>
    <w:rsid w:val="00FA5185"/>
    <w:rsid w:val="00FB49CC"/>
    <w:rsid w:val="00FF5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D43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D4376A"/>
  </w:style>
  <w:style w:type="paragraph" w:styleId="Altbilgi">
    <w:name w:val="footer"/>
    <w:basedOn w:val="Normal"/>
    <w:link w:val="AltbilgiChar"/>
    <w:unhideWhenUsed/>
    <w:rsid w:val="00D43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D4376A"/>
  </w:style>
  <w:style w:type="character" w:styleId="SayfaNumaras">
    <w:name w:val="page number"/>
    <w:basedOn w:val="VarsaylanParagrafYazTipi"/>
    <w:rsid w:val="00D4376A"/>
  </w:style>
  <w:style w:type="table" w:styleId="TabloKlavuzu">
    <w:name w:val="Table Grid"/>
    <w:basedOn w:val="NormalTablo"/>
    <w:uiPriority w:val="39"/>
    <w:rsid w:val="00D437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D4376A"/>
    <w:pPr>
      <w:ind w:left="720"/>
      <w:contextualSpacing/>
    </w:pPr>
  </w:style>
  <w:style w:type="paragraph" w:customStyle="1" w:styleId="Default">
    <w:name w:val="Default"/>
    <w:rsid w:val="004C48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62B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62B7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D43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D4376A"/>
  </w:style>
  <w:style w:type="paragraph" w:styleId="Altbilgi">
    <w:name w:val="footer"/>
    <w:basedOn w:val="Normal"/>
    <w:link w:val="AltbilgiChar"/>
    <w:unhideWhenUsed/>
    <w:rsid w:val="00D43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D4376A"/>
  </w:style>
  <w:style w:type="character" w:styleId="SayfaNumaras">
    <w:name w:val="page number"/>
    <w:basedOn w:val="VarsaylanParagrafYazTipi"/>
    <w:rsid w:val="00D4376A"/>
  </w:style>
  <w:style w:type="table" w:styleId="TabloKlavuzu">
    <w:name w:val="Table Grid"/>
    <w:basedOn w:val="NormalTablo"/>
    <w:uiPriority w:val="39"/>
    <w:rsid w:val="00D437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D4376A"/>
    <w:pPr>
      <w:ind w:left="720"/>
      <w:contextualSpacing/>
    </w:pPr>
  </w:style>
  <w:style w:type="paragraph" w:customStyle="1" w:styleId="Default">
    <w:name w:val="Default"/>
    <w:rsid w:val="004C48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62B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62B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Hp</cp:lastModifiedBy>
  <cp:revision>2</cp:revision>
  <dcterms:created xsi:type="dcterms:W3CDTF">2026-02-19T08:46:00Z</dcterms:created>
  <dcterms:modified xsi:type="dcterms:W3CDTF">2026-02-19T08:46:00Z</dcterms:modified>
</cp:coreProperties>
</file>